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อินเทอร์เน็ตประสานสรรพสิ่ง</w:t>
      </w:r>
      <w:r>
        <w:t xml:space="preserve"> </w:t>
      </w:r>
      <w:r>
        <w:t xml:space="preserve">(บ่าย)</w:t>
      </w:r>
      <w:r>
        <w:t xml:space="preserve"> </w:t>
      </w:r>
      <w:r>
        <w:t xml:space="preserve">201166</w:t>
      </w:r>
    </w:p>
    <w:p>
      <w:pPr>
        <w:pStyle w:val="Date"/>
      </w:pPr>
      <w:r>
        <w:t xml:space="preserve">วันจันทร์ที่</w:t>
      </w:r>
      <w:r>
        <w:t xml:space="preserve"> </w:t>
      </w:r>
      <w:r>
        <w:t xml:space="preserve">20</w:t>
      </w:r>
      <w:r>
        <w:t xml:space="preserve"> </w:t>
      </w:r>
      <w:r>
        <w:t xml:space="preserve">พฤษจิก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สวัสดีนะคะ พี่ล่าม วิชาทีเราจะเรียน ชื่อว่า อินเทอร์เน็ตทุกสรรพสิ่ง ทีนี้ เนื่องจากวิชานี้มันเป็นวิชาที่มีอุปกรณ์ที่ต้องใช้นะคะ หลายตัวอยู่เหมือนกัน จะไม่อธิบาย แต่เด็ก ๆ จะต้องค้นด้วยตัวเองว่าอุปกรณ์แต่ละตัวนี่ เอาไว้ใช้ทำอะไร ก่อนอื่นจะแนะนำอุปกรณ์หลักนะคะ จากในรูป เพราะเราเรียนอินเทอร์เน็ต all สรรพสิ่งนี่ มันจะต้องมีฮาร์ดแวร์ กับซอฟต์แวร์ อุปกรณ์ก็จะเป็นฮาร์ดแวร์ที่เราจะใช้ ตัวหลัก ก็คือตัวนี้นะคะ ในรูป มันชื่อว่า Node MCU เด็ก ๆ ค้นจากอะไร ทีนี้เด็ก ๆ จะต้องค้น ค้นคำนี้นะคะ นี่นะ เห็นไหม ที่ทำแถบสีน้ำเงินไว้ Node N-O-D-E Node แล้วก็ M-C-U E S-P 8266เด็ก ๆ จะต้องค้นว่าไอ้โหนดนี้ เด็ก ๆ ค้นนะคะ แล้วอธิบายว่า NodeMCU นี่มันทำหน้าที่อะไร เอาไว้ทำอะไร โอเคไหม เข้าใจไหมคะ เข้าใจคำสั่งไหม ทีนี้ เราไม่ได้มีแต่ตัวนี้ตัวเดียว เรายังมีอีกหลายตัว เดี๋ยวจะให้เด็ก ๆ มาเลือกนะคะ เลือกอุปกรณ์จากทั้งหลายแหล่ที่มีอยู่เดี๋ยวจะวางให้ดู มีหลายอันเลย ให้เลือกคนละอย่างน้อยนะคะ 3 ชิ้น ตัวหลัก ก็คือ Node M… เราจะมี Node MCU 1 อันแล้ว แล้วก็จะมีอีกตัวหนึ่งนะคะ ตัวนี้ ให้ลูก ๆ ดู NodeMCU แล้วนะคะ และเราจะต้องมีอีกตัวหนึ่ง คือ ไหนนะ รูป เอารูปไว้ก่อน เดี๋ยวนะ อีกตัวหนึ่ง Board IOT เดี๋ยวหาภาพให้ดูอีกอันหนึ่งนะคะ ฃให้หาและอธิบายนะคะ ว่า NodeMCU นี่มีไว้เพื่อทำอะไรนะคะ ไอ้ตัวนี้นี่ ไอ้ตัวที่เห็นนี่ เพราะฉะนั้น Search นะคะ เด็ก ๆ ต้อง Search เดี๋ยวจะให้ทำเป็นรายงานนะคะ Search แล้วก็มีภาพประกอบด้วยนะ ทีนี้ มันคือตัวนี้นะคะ ที่เรามีอยู่ เราจะใช้ตัวนี้ เนื่องจากพี่ล่ามจะไม่เห็นกล้องนะคะ เราจะมี Node ตัวนี้เหมือนในภาพจากเน็ตนะคะ ไม่มีกล้องให้พี่ล่ามดู แล้วก็จะมี Board ของมันเพื่อจะวางไอ้แผงวงจร Node นะคะ เพราะว่าถ้าไม่ต่อตัวนี้ เนื่องจากการทำงานนี่ สังเกตมันจะมีช่อง แล้วก็มีขานะนะ ตัวไหนจะให้เห็นขาได้ นี่นะคะ ดูภาพนี้ ด้านหลังนี่ ที่เป็นตรงตำแหน่งแถบสีดำ ๆ แล้วมีเหมือนเหล็กขึ้นมานี่ นี่คือขาของ Board นี้ เราจะเอาขาของมันนี่ เสียบลงใน… Board นี้อีกทีหนึ่งนะคะ Board สีขาว ๆ ที่โชว์ให้ดูนี่นะคะ เราจะเสียบลง ทีนี้เสียบแล้ว แม่ก็จะไม่ดึงออก เพราะอะไร เนื่องจากมันเป็นอุปกรณ์อิเล็กทรอนิกส์ ดึงเข้าดึงออกบ่อย ๆ นี่ มันจะมีปัญหาเดี๋ยวขามันหักนี่ ถ้าขามันหักการทำงานของวงจรก็ไม่ครบนะ จะเสียบไว้เลย ห้ามดึงออกนะคะ แล้วทีนี้ เรายังมีอุปกรณ์ตัวอื่นอีก อยู่ในกล่องสมบัติของแม่นะคะ มีหลายตัวมากเลยเด็ก ๆ สามารถมาเลือกแล้วทำอย่างไร วิธีการ เลือกอุปกรณ์แต่ละชิ้น เหมือนสมมติใครสนใจตัวนี้ เดี๋ยวให้ดูนะคะ เรามีหลายตัว หน้าตาแปลก ๆ เช่น ตัวนี้นะคะ อุปกรณ์ที่มีลักษณะเหมือนเครื่อง น้องเปิดกล้องได้ไหม เปิดกล้อง เปิดกล้องคุยกับพี่เขา เดี๋ยวจะให้ดูบาสเปิดสิ เปิดกล้อง นี่นะคะ มีหลากตัวนะคะ ไม่ได้มีตัวเดียวที่จะใช้ในการทำระบบ IoT เรานี่ ก็คือจะให้ถ่าย เด็ก ๆ จะต้องถ่ายรูป แล้วSearch ใช้วิธีการ Search จากภาพ แล้วระบุมาว่าตัวนี้มันคือ ชิ้นส่วนแต่ละตัวนี่ มันมีไว้ทำอะไรนะคะ เรามีหลายตัวนะคะ เราไม่ได้มีตัวเดียว แม้กระทั่งหน้าที่ของเจ้าตัวนี้ เปิดหรือยัง น้องเปิดหรือยัง ไอ้ตัวเล็ก ๆ อย่างตัวนี้นะคะ เดี๋ยวต่อกล้องกับพี่เขาก่อน เห็นไหมคะ แม่มีสายสีฟ้า ๆ เหมือนในรูปเห็นหรือเปล่า ตัวนี้ ก็มีหน้าที่ของมันนะคะ สายแต่ละตัว เด็ก ๆ จะต้องค้น ค้นข้อมูลและบอกมาว่ามันทำหน้าที่อะไร เรามีหลายอย่างนะคะ มีรูปนี้ แล้วมีอะไรอีก แล้วก็บอร์ดสีขาว ๆ ตัวนี้ ที่บอก เห็นไหมคะ เราก็มีเหมือนกัน เห็นไหม ต้องมีเพื่อไว้ทำอะไร เพื่อไว้สำหรับที่เราจะต่อดูในรูปนี่ใหญ่ใช่ไหม ตัวจริงนี่น้อง ตัวจิ๋วหนึ่งนะคะ คือมันก็มีไซซ์ใหญ่แหละ แต่ให้นึกถึงว่า ถ้าแม่ซื้อตัวใหญ่ ราคามันก็จะสูง งบเรามีน้อยนะ เราก็จะใช้ตัวเล็กนะคะ ก็จะมีบอร์ดตัวนี้ด้วยเห็นไหม อุปกรณ์เรามีหลายตัวนะเด็ก ๆ ต้องดู เดี๋ยวจะให้ดู แล้วค้น ได้หรือยัง ถ้าอย่างนั้น ของบาสขึ้นแล้วใช่ไหม ให้กดเลขไปที่เครื่องของบาส หยิบ 1 ตัว ตอนนี้อยู่เครื่องไหน ให้เหลือแค่ล่าม กับรูป เหลือแค่ล่ามกับนักศึกษา เพราะเราจะใช้กล้องพี่ล่ามกับกล้องเดี๋ยวให้เหลือ เลือกให้เหลือแค่กล้องล่ามกับกล้องเด็กนะ ไอ้ตัวนี้เอาออกแม่จะให้ดูจากอุปกรณ์จริงแล้วนะ ไอ้ตัวนั้นหายไปไหน Tablet แล้วไอ้ปอยไปไหนวันนี้ไม่มา อย่างนั้นเดี๋ยวใช้กล้องกุ้ง กุ้งยกขึ้นทีละเส้น ให้พี่ล่ามดู ให้เห็น ให้เห็นทั้งหมด เห็นไหมคะ อุปกรณ์ตัวที่ต่อมาเห็นไหมเด็ก ๆ เห็นไหม เป็นเส้น ไอ้ตัวนี้มันเป็นแผงนะ แต่เวลาเราใช้จริง ๆ เราจะฉีกออกมา แบบที่เป็นเส้นเดียว เส้นเล็ก ๆ น่ะ เห็นไหมมันสามารถดึงออกได้ แล้วสังเกตนะคะ ตรงหัว ตรงหัวของไอ้ตัวนี้ แต่ละเส้นก็ไม่เหมือนกัน กัน เด็ก ๆ ดูนะ ดูในรูปที่กุ้ง… เออ ทีนี้ ภาพพี่ล่ามตัด กุ้งยกขึ้นเลย กุ้งยกเส้นนั้นขึ้นมาเลย เหลือ 2 จอ เพื่อจะได้เห็นด้วย ยกขึ้นยกขึ้น โอเค เห็นไหม ชี้ให้ดูตรงหัวด้านแรก ด้านขวามือ เห็นไหมคะ มันจะมีก้านใช่ไหม จากบางเแต่บางเส้นเห็นไหมคะ บางเส้นจะไม่เห็น เห็นไหม 2 หัวนี่เห็นไหม ด้านนี้ กับด้านนี้ เห็นไหม ไม่เหมือนกันนะ เห็นไหมคะ ตัวนี้เด็ก ๆ ก็ต้องหามามามันคืออะไร ไอ้เส้นนี้ มันเอาไว้ทำอะไร โอเคนะคะ ต่อไป อุปกรณ์ต่อไป ชิ้นส่วนต่อไป โชว์รูปให้เพื่อนดูด้วย เพื่อนจะได้เห็นด้วย อุปกรณ์ต่อมา มันจะมีสายเหมือนตัวนั้นเลย เห็นไหม สายเหมือนตัวสี ๆ ของกุ้งที่โชว์รอบแรก แต่ปลายมัน เห็นไหมคะ ที่เป็นสีน้ำเงิน ชี้ด้วยนะคะ นี่ มันก็เป็นอุปกรณ์อีกตัวหนึ่งเด็ก ๆ ต้องถ่ายภาพนะคะ ถ่ายภาพ แล้ว Search เพื่อจะได้รู้ว่าไอ้ตัวนี้มันชื่ออะไร แม่จะยังไม่อธิบายเข้าใจไหม อุปกรณ์แต่ละอย่างแต่ละชิ้นนี่ ให้ทุกคนเลือก แล้วถ่าย ถ่ายรูป แล้ว Search เพื่อหาข้อมูลนะคะ แล้วจะให้ทำส่งใน Classroom ของเรา เด็ก ๆ ถ่ายไปแล้ว เธอเลือกชิ้นนี้ สมมติ สมมติ สมมตินะ ไอ้อุปกรณ์ชิ้นนี้ กุ้งถ่าย แล้วกุ้งก็ไป SearSearch มาแล้วก็แนบอุปกรณ์ชิ้นนี้แล้วก็ด้านล่างก็ระบุมันคืออะไร ชื่ออะไร มีหน้าที่ไว้ทำอะไร โอเคนะคะ ก็คือต้องบอกชื่อของมัน ชื่อของอุปกรณ์ แล้วก็บอกว่าหน้าที่ของอุปกรณ์นี้ไม่ได้มีตัวเดียว เราบอกแล้วเรามีหลายตัว บางอันนี่ต่อแล้วด้วยนะคะ ก็จะไม่… บางตัวยังไม่แกะ เดี๋ยวจะให้กุ้งแกะ แกะออกเลย ฉีกออกเลยลูก ฉีกออกจากถุงเลย เพื่อจะได้ดูด้วย บางตัวยังไม่ได้ใช้ ยังไม่ได้ทดสอบนะคะ เมื่อไรที่แกะก็จะมีการทดลองอุปกรณ์ชิ้นนั้นนะคะ โอเค โชว์ให้เพื่อนดูนะคะ เจ้าตัวนี้จะมี 2 ชิ้น เห็นไหม เวลาถ่ายเด็ก ๆ จะต้องถ่ายมันคู่กัน แล้วไป Search ว่ามันมีชื่อว่าอะไร ไอ้เจ้าอุปกรณ์ตัวนี้นะคะ เพราะฉะนั้น ถ่ายไปแล้ว เราจะได้ข้อมูลเยอะ เราควรจะถ่ายทั้งด้านไหนคะ ด้านหน้าและด้านหลัง เพราะเด็ก ๆ ดูเด็ก ๆ ยังไม่รู้ใช่ไหม ว่าด้านไหนคือด้านหน้าของมันใช่ได้านไหนคือด้านหลัง เพราะฉะนั้น ควรจะถ่ายอย่างน2 ภาพ ให้ได้ทั้งด้านหน้าและด้านหลังนะคะ แล้วเอาไป Search นะคะ วิธีการใช้งาน ตัวต่อไปค่ะ กุ้ง… อันไหนวางไว้ อันไหนเสร็จแล้ว ชิ้นนี้จะใหญ่ขึ้นมาหน่อย เห็นไหม กุ้งหันให้ดูทั้ง 2 ด้านเลย เห็นไหม บางชิ้นน่ะ มันมีด้านหน้า หรือด้านหลังนี่ รู้หรือเปล่า อย่างนี้ ใช่ไหมคะ เพราะฉะนั้น เด็กจึงต้องถ่ายทั้ง 2 ด้านว่ามันคืออะไร เอาไว้ใช้ทำอะไร เห็นไหม มีด้านหยัหมุนอีกด้านหนึ่ง กุ้งหมุนอีกด้านหนึ่ง หมุนอีก เห็นไหมด้านนี้เป็นเหมือนหน้าจอนะคะ อุปกรณ์ชิ้นนี้มีไว้ทำอะไร เดี๋ยวเราจะให้มาเลือกอุปกรณ์นะคะ เดี๋ยวให้ดูให้หมดก่อนมีหลายชิ้น จะได้รู้ว่าไม่ได้มีแค่อันเดียวนะ นะคะ ชิ้นต่อไป ชิ้นเล็ก ๆ เห็นไหมคะ เห็นไหม อุปกรณ์แต่ละอย่างนี่มันจะมีขนาดเล็กเพราะอะไร เพราะตัว… ให้นึกถึงนะ ให้นึกถึงตัวหลักของมัน เห็นไหมคะ ตัวบอร์ดหลักเรา มันตัวเล็กใช่ไหม เห็นไหม ตัวอุปกรณ์มันก็ไม่ได้ใหญ่มาก เพราะอุปกรณ์อิเล็กทรอนิกส์เรามันก็ชิ้นเล็กให้นึกถึง เหมือนในโทรศัพท์มือถือเรา เห็นไหม ไอ้พวกนี้นะคะ มันจะเป็นแผง แผงวงจรอิเล็กทรอนิกส์ต่าง ๆ แผงต่าง ๆ ที่ใช้ในการสร้างงาน IoT ที่เราจะได้เรียนกันนะคะ ตัวต่อไปค่ะ ตัวต่อไป เพราะฉะนั้น อุปกรณ์ทุกอย่างหน้าตาแปลก ๆ หมดเลย เด็ก ๆ ดูนะคะ ไม่… น่าจะยังไม่เคยใช้ ทีนี้เราจะบอกไว้ว่าเวลาใช้อุปกรณ์ทุกอย่างของแม่นี่ ให้ทำอย่างเบา ๆ มือ เพราะมันเป็นอุปกรณ์อิเล็กทรอนิกส์นะคะ ไม่ใช่ เสียบกระแทก ๆ ไม่ได้ ค่อย ๆ เสียบลงไป ห้ามใช้ความรุนแรงกับน้องนะคะ ต้องถนุถนอมของชิ้นส่วนอุปกรณ์เราด้วย เพราะมันมีขนาดไม่ได้ใหญ่มากเลยนะคะ ขามันก็ไม่ได้แข็งแรง เหมือนขนาดเป็นเหล็ก เขาไม่ได้ใช้เหล็กทำนะคะ มีหลายตัว บอกแล้วมีหลายตัวนะคะ ตัวต่อไป เห็นไหมคะ มีลักษณะเป็น ลองเดาสิ มีใครจะลองเดา มันตืออะไร ไอ้ตัวนี้ เดาออกไหม เอาไว้ใช้ทำอะไร เห็นไหม เดี๋ยวจะพาทำ คิดออกไหม ว่ามันควรจะเป็นอะไรนี่ มันเหมือนอะไรดูสิ ใช่ไหม มันเหมือนอะไร กุ้งลองเดาสิ มันเหมือนอะไรลูก เห็นไหมคะ อุปกรณ์แต่ละอย่างจะมีหน้าตาแปลก ๆ นะคะ ที่เราจะใช้นี่ มีนี่ เยอะแยะนี่ล่ะค่ะ นี่ ๆ มีอีก อันนี้ไม่ต้องเอาออกนะคะ เพราะไม่อย่างนั้นเดี๋ยวกระจัดกระจาย ยกขึ้นมา อันนี้ มีหลายตัวนะคะ หลายสีนี่ มันเอาไว้ใช้ทำอะไร เห็นไหม มีความต่างกันตรงสีด้วย มันเอาไว้ทำอะไรไอ้อุปกรณ์พวกนี้ เห็นไหม มีสีไม่เหมือนกันด้วย มันน่าจะมีความแตกต่างแหละ เห็นไหมคะ ชิ้นส่วนนี้ ให้ดูอีกชิ้นสุดท้ายนะคะ ชิ้นสุดท้ายของวันนี้ อันนี้ก็มีหลายสีนะคะ อาจจะเห็นไม่ชัด เพราะมันอยู่ในถุง แม่ไม่ให้ออกมา เนื่องจากมันมีชิ้นส่วนมันเล็ก บางอันแม่เก็บใส่ในถุงไว้นี่ ไม่อย่างนั้นมันหล่นหายหมดนะคะ แม่ใส่เอง ใส่ในกล่อง ก็จะโดนพี่ ๆิ ทับแล้วก็จะเกิดความเสียหายได้ ก้จะใส่ไว้ในตระกร้า นะคะ ก็จะมีชิ้นส่วน มันก็จะมีขนาดเล็กนะคะ เพราะฉะนั้น อันดับแรกออกมาทีละคน คนแรก ตี๋น้อย นะ ให้เลือกคนละ 3 ชิ้นนะคะ 3 ชิ้น แล้วเอาไปถ่ายรูป เพื่อหาคำตอบว่าอุปกรณ์นั้นคืออะไร ตัวนี้ ตัวที่เป็นสี… 3 นะ ไอ้ตัวหลักนี่ กุ้งโชว์อันนี้ ตัวหลักนี่ คือตัวที่ 4 นี่ เด็ก ๆ ทุกคนต้องถ่ายนะคะ ไอ้ตัวนี้ นึกออกไหม ทุกคนต้องถ่ายแล้วอธิบายว่ามันคืออะไร อันนี้ทุกคนต้องได้ตอบ แต่อันอื่นเลือกคนละ 1 ชิ้น อันนั้นเป็น 1 ชิ้นที่เป็นเส้น ๆ นับเป็น 1 ชิ้นนะคะ ไอ้ที่เป็นเส้น ๆ นี่ ไอ้ที่เป็นเส้น ๆ นี่ ดูนะ ที่เป็นเส้น ๆ มันจะมีความแตกต่างกันนะ ให้ดูที่หัว เห็นไหมคะ 2 ฝั่งนี้ กับอีกอันหนึ่งอยู่ไหน เห็นไหม มันมี 2 แบบนี่ อันนี้หัวแบบไม่มีขาทั้ง 2 ด้านเห็นไหมคะ นี่ มีความต่างกันนะ ถือเป็นคนละชิ้นนะคะ อุปกรณ์แต่ละอย่างนี่ลักษณะมันจะต่างกัน ก็จะเป็นคนละชิ้นนะคะ ลองเลือกนะคะ ลองเลือก อาจจะซ้ำกับเพื่อนได้ เพราะ เราไม่ได้มีเยอะขนาดนั้น ให้เพื่อนถ่ายเสร็จแล้วเราค่อยถ่ายต่อนะคะ 3 ชิ้นหลัก ชิ้นหลัก คือชิ้นใหญ่ที่มีบอร์ดสีขาววางอยู่ ซ้ำได้แต่ไม่ควรซ้ำกันทั้ง 3 ชิ้น นึกออกนะ เลือกได้เลย ได้ เลือกไปได้แล้วถ่ายนะคะ เพราะเพื่อนบางคนยังไม่ครบ เพื่อนจะได้ไปเลือกต่อ อย่าลืมว่าให้ถ่ายทั้ง 2 ด้าน ทัั้งด้านหน้าและด้านหลัง เพราะ เด็ก ๆ ไม่รู้ว่าอันไหนคือด้านหลังนะ เพราะฉะนั้น ต้องถ่ายทั้ง 2 ด้า น เวลาไปค้นใน Google Google จะได้… ถ่ายใหเ้มันชัด ๆ ยืมของเพื่อนเด้อ วางตรงที่มันมีแสงไฟสว่าง ๆ น่ะลูกแล้วลองถ่ายนะ ถ้ามันเห็นไม่ชัด ก็ถ่ายใหม่นะคะ ถ่ายให้มันเห็นทั้งชิ้นนะ ไม่ใช่ ถ่ายไป เอาแต่ตรงบอร์ดขาเขอมันไม่เอา พอค้นออกมาก็จะไม่ถูกอีกนะคะ นะคะ ยังมีอีกนะคะ อุปกรณ์ตัวอื่นใครถ่ายตัวไหนเสร็จแล้วก็ไปเอาตัวอื่นถ่ายเพิ่มนะคะ เปลี่ยนกับเพื่อนเลยให้ครบ 3 ชิ้น แต่ตัวหลักน่ะ ถ่ายทุกคนที่มี Board NodeMCU น่ะ ทุกคนต้องถ่ายนะคะ ถ่ายไม่ชัดน่ะ แล้ว Google มันก็จะหาให้ไม่ถูกนะ ถ่ายชัด ๆ นะ บอกไว้ก่อนนะ ให้นึกถึงเหมือนเราวาดรูปน่ะ เหมือนบอกให้วาดกระต่าย แต่วาดเป็นเต่าเพราะฉะนั้น ถ้าถ่ายออกมาแล้วมันเห็นไม่ชัด Google มันเห็นไม่ชัด มันก็จะบอก จากกระต่าย ก็จะกลายเป็นเต่า เพราะฉะนั้น ถ่ายดี ๆ นะลูก เห็นชัด ๆ นี่ อันนี้น่ะทุกคนต้องถ่ายนะคะ NodeMCU นี่ต้องถ่ายทุกคนนะ ใครอยากถ่าย ตัวนี้มาเอาได้นะคะ เพื่อนถ่ายเสร็จแล้ว มีอีกนะคะ ให้ที่ยังไม่มีตัวนี้ หรือสนใจอยากรู้ตัวนี้คืออะไรมาดูได้ โต๊ะนี้ก็มีอุปกรณ์มีหลายชิ้นนะคะ ใครอยากรู้ตัวไหนเล่นอย่างไร ลองถ่ายดู ถ่ายให้มันเห็นทั้งก็นี่ อย่างนี้ นะคะ แล้ว แล้วบางชิ้นน่ะ ที่… บางชิ้นที่อยู่ในถุงน่ะ สามารถดึงออกมาจากถุงนะคะ ไปถ่ายรวม สามารถไปเพราะบางชิ้นมันเป้นชิ้นเล็ก อย่างที่บอก แม่ก็เลยจับมันใส่ไว้ในถุง มันจะได้ไม่หล่นหายนะคะ เพราะฉะนั้น ต้องหยิบอกมาจากถุงแล้วถ่ายนะลูก ไปถ่ายผ่านถุง ภาพมันก็จะไม่ชัดอีกเด๊ นะคะ ต้องหยิบออกจากถุงแล้วถ่ายนะคะ อุปกรณ์บางตัวมันอยู่ในถุงมีหลายชิ้นน่ะ เห็นไหม ถุงนี้จะมีหลายตัว เห็นไหมคะ มีสีแดง สีเหลืองนี่ ก้เลือกหยิบออกมานะคะ ก็เป็น 1 ชิ้น เพราะแต่ละตัวใช้ไม่เหมือนกัน สีดำก็มีเห็นไหมคะ นะคะ เด็ก ๆ สามารถหยิบออกมานะคะ แล้วถ่าย ไม่ใช่ถ่ายรวมทุกสีนะลูก ควรจะหยิบออกมา เลือกถ่าย อยากรู้สีเหลืองทำอะไรหยิบออกมา สีเขียวใช้ทำอะไรนะคะ เห็นไหมมันมีหลายสีมันก็ใช้งานไม่เหมือนกันนะคะ แต่ละสี สามารถหยิบออกมาแล้วเลือกถ่าย เพื่อจะนำไปค้นได้นะคะ เรามีอุปกรณ์หลายตัวบอกแล้ว เสียงไมค์ เราก็เอาภาพอุปกรณ์ที่เราเลือกนะคะ ไปปค้นนะคะ ค้นใน Google เพื่อจะ 1. แม่บอกว่าต้องรู้จักชื่อ มันชื่ออะไร บอกชื่อของอุปกรณ์ชิ้นนั้น 2. บอกว่าการใช้งาน มันเอาไว้ทำอะไร แค่นั้นเอง บอกแค่ 2 ข้อ เวลาอุปกรณ์แต่ละตัวมีชื่อว่าอะไร มีหน้าที่หรือมีหน้าที่ให้… มีหน้าที่ให้มันทำอะไร มันเอาไว้ใช้ทำอะไร บอกแค่นั้นเองนะคะ อยากให้ค้นด้วยตัวเอง จะได้รู้ว่าไอ้อุปกรณ์แต่ละอย่างนี่มันมีอยู่จริง ๆ นะ แล้วมันเอาใช้ทำอะไรได้นะคะ เอาไว้ใช้ทำอะไรนะคะ ให้ค้นคว้าด้วยตัวเองนะคะ เราจะต้องรู้จักกระบวนการที่เรียกว่า</w:t>
      </w:r>
      <w:r>
        <w:t xml:space="preserve"> </w:t>
      </w:r>
      <w:r>
        <w:t xml:space="preserve">“</w:t>
      </w:r>
      <w:r>
        <w:t xml:space="preserve">ศึกษาเรียนรู้ด้วยต้นเองนะคะ เด็ก ๆ ก็จะจำได้เพราะเด็ก ๆ ไปค้นด้วยตัวเอง เด็ก ๆ ก็จะได้อ่านด้วยนะคะ ที่ให้ดู แล้วก็ให้ไปทำรายงานนั่นคือ ฮาร์ดแวร์ไปแล้วนะคะ แล้ว ว่าเราจะพัฒนาอินเทอร์เน็ตเพื่อสรรพสิ่งนี่ หรือ IoT นี่ เรายังต้องมีอีกตัวหนึ่ง ซึ่งเป็นซอฟต์แวร์นะคะ คืออยู่ดี ๆ เราไปเสียบอุปกรณ์แล้วมันทำงานได้เลยไหม ไม่นะคะ มันจะต้องมีการเขียนโค้ดเพื่อสั่งให้มันทำงานด้วยนะคะ เพราะฉะนั้น มาดูซอฟต์แวร์ ใน่วนของ Software กันนะคะ เด็ก ๆ เห็น Logo ที่อยู่ข้าง ๆ NodeMCU เราไหมที่มีสีเขียว ๆ มีเครื่องหมาย Infinity แล้วก็มี - + อยู่ตรงกลาง เห็นไหมคะ ไอ้ตัวนี้นะคะ ตัวตัวเขียว ๆ นี่ มันเป็นซอฟต์แวร์ชื่อว่า ชื่อว่า ชื่อว่า Arduino IDE Arduino นะคะ Arduino IDE นี่นะคะ นะคะ ตัวนี้ เดี๋ยวขยาย Ctrl ++ เพราะฉะนั้น เราจะใช้ซอฟต์แวร์ตัวนี้นะคะ Arduino IDE นี่นะคะ ในการเขียน คือ เมื่อเราต่ออุปกรณ์ของเราเสร็จนี่ เด็ก ๆ จะต้องมาเขียน Coding เพื่อสั่งให้อุปกรณ์ของเราทำงานนั่นเอง เพราะฉะนั้น อันดับแรกเด็ก ๆ จะต้องทำการลงโปรแกรมนี้เสียก่อนนะคะ เพราะฉะนั้น เข้าไปที่ มือไวใจเร็วกดไปแล้ว เด็ก ๆ เด็ก ๆ Search คำว่า… ไอ้นี่ก็ได้ไหม นี่ ๆ เข้าไปที่เว็บไซต์นี่นะคะ Arduino Arduino.cc หรือ Search ด้วยคำว่า</w:t>
      </w:r>
      <w:r>
        <w:t xml:space="preserve">”</w:t>
      </w:r>
      <w:r>
        <w:t xml:space="preserve">Arduino IDE" ก็ได้นะคะ เราจะต้องทำการติดตั้งไว้ในเครื่องเราเสียก่อน Search ด้วยคำว่าA-R เห็นไหมคะ Arduino ขึ้นมาแล้ว แล้วก็ เห็นไหม ให้เลือก Install มันจะขึ้นชื่อเว็บนี้ขึ้นมาเลย Arduino นี่ เห็นไหม ให้เลือกที่ Install Arduino IDE เจอหรือยัง ใครยังไม่เข้ามาหน้านี้ เจอหรือยังลูก กำลังพิมพ์นะคะ พิมพ์คำว่า Arduino A-r-d-u-i-n-o Arduino ก็พอนะคะ เดี๋ยวมันจะขึ้นหน้า… หน้านี้มา แล้วก็คลิกเข้าไปที่คำว่า "Install Arduino IDE ต้อง… ต้องในเครื่องนะคะ ต้องเขียน Code บนเครื่องนะคะ ไม่ได้เขียนในโทรศัพท์นะ เพราะฉะนั้น ต้อง Install ลงที่เครื่องของเรานะคะ เราเลือกนะคะ ถ้าใคร ขึ้นอะไรนี่ ไม่ต้องมาแปล ให้เขามาที่คำว่า Download Arduino IDE ให้มาหน้านี้ เข้ามาหรือยัง ต่อไป กินยายังไม่ลงเลยค่ะ</w:t>
      </w:r>
    </w:p>
    <w:p>
      <w:pPr>
        <w:pStyle w:val="BodyText"/>
      </w:pPr>
      <w:r>
        <w:t xml:space="preserve">(อาจารย์สุธิรา) อากาศมันเย็น ทีนี้ เราต้องดูนะคะ ว่าเครื่องของเราใช้ระบบปฏิบัติการอะไร ของเราคือ Windows ถูกไหมคะ เพราะฉะนั้น เราต้องเลือก Download ที่อยู่ตรง Windows นี้นะคะ คลิกตัวนี้ คลิกเลือกค่ะ เพราะ ของเราเป็น Windows เครื่องข้างบนเป็น Mac เราถึงใช้ตัวนี้ แต่ตอนนี้เครื่องห้องนี้เป็น Windows นะคะ คลิกตัวนี้ สังเกตมันจะ Dowload File เห็นไหม อยู่มุมตัว Download เรานะคะ ถ้าใคร Download เสร็จแล้ว เราก็ไปคลิกเปิดได้เลยนะคะ ดูตรงนี้ลูก ที่ Dawnload oีนี่เห็นไหม มันจะมี Arduino ตัวนี้ขึ้นมา Duoble Click เพื่อเปิดเลย เห็นไหม ติดตั้ง Install นะคะ เปิดเลยไม่ได้ต้อง Install ก่อน ต้องทำการติดตั้งตัวโปรแกรมลงไปก่อนนะคะ ต้องเอา ถ้าใครโหลดเสร็จแล้ว Double Click เื่อ คลิก I Agree ไป แล้วก็…กด Next เลยนะคะ แล้วก็คลิก Install เลย แล้วก็รอให้มันติดตั้งให้เสร็จ ถ้าเสร็จแล้วมันจะขึ้นคำว่า</w:t>
      </w:r>
      <w:r>
        <w:t xml:space="preserve"> </w:t>
      </w:r>
      <w:r>
        <w:t xml:space="preserve">“</w:t>
      </w:r>
      <w:r>
        <w:t xml:space="preserve">Finish</w:t>
      </w:r>
      <w:r>
        <w:t xml:space="preserve">”</w:t>
      </w:r>
      <w:r>
        <w:t xml:space="preserve"> </w:t>
      </w:r>
      <w:r>
        <w:t xml:space="preserve">กด Finish ได้เลยนะคะ แล้วมันก็จะเปิดหน้าต่าง Arduino IDE ขึ้นมา เห็นไหม แล้วมันก็จะแสดงโครงสร้างของตัวคำสั่ง นี่ นี่แหละ ไม่ ฉันยังไม่ Install แก อย่าเพิ่งมายุ่ง ให้ Install … USB Drive ตัวไหน มันขึ้น ไม่เป็นไรนะครับ นะครับ Install ไป กดปิด มันก็ปิด เห็นไหม แล้วทีนี้เขาบอกว่า ใครขึ้นหน้านี้มาแล้วต้องรอก่อนนะ รอเพื่อนก่อน ต้องขึ้นหน้าตาแบบนี้มานะ สิ่งที่เราจะต้องทำ ก็คือไปตั้งค่า ไปที่ Menu File Perfernce เห็นไหมคะ ตาม… ตามนี้เลย เห็นไหม เลือก Preferace หน้านี้ทันหรือเปล่า ถ้าใครขึ้น ถ้าใครขึ้นหน้าต่าง อย่างนี้เหมือนของแม่มาแล้วนะคะ ให้เด็ก ๆ คลิกที่เมนุ File แล้วเลือก Preferace เหมือนตัวอย่างนี้เห็นไหม คลิกที่คำว่า</w:t>
      </w:r>
      <w:r>
        <w:t xml:space="preserve"> </w:t>
      </w:r>
      <w:r>
        <w:t xml:space="preserve">“</w:t>
      </w:r>
      <w:r>
        <w:t xml:space="preserve">File</w:t>
      </w:r>
      <w:r>
        <w:t xml:space="preserve">”</w:t>
      </w:r>
      <w:r>
        <w:t xml:space="preserve"> </w:t>
      </w:r>
      <w:r>
        <w:t xml:space="preserve">แล้วก็ Preference มันก็จะโผล่มาหน้านี้ เขาบอกให้ทำอะไร นี่เห็นไหมคะ ทีนี้ ตรงช่องนี้นะคะ ตรงช่องนี้ เราจะทำการเพิ่มBoard มันก็เลยบอกว่าต้องไประบุการเพิ่ม Board นะคะ แต่อย่าลืม ว่าเรายังไม่ได้ต่อบอร์ดนะคะ เด็ก ๆ เพราะฉะนั้น เดี๋ยวลอง Test ก่อน เด็ก ๆ น่าจะยังไม่มีตัวนี้ ขอ Copy ก่อนนะ ในช่องนี้นะคะ เดี๋ยวจะวางบอร์ดไว้ให้ตอน Setting ตัวนี้นะคะ เด็ก ๆ เราจะต้องต่อบอร์ดก่อน แต่เซ็ตครั้งแรกนะคะ ใช้ครั้งเดียวแล้วได้เลย เพราะเรายังไม่ได้ต่อ Board เพราะฉะนั้น เรายังไม่ต้องเซตนะคะ ว่าเราจะต้องเซตค่าพวกนี้ ดูไว้ได้ นี่มันก็จะถามหาบอร์ด ถ้า Set เสร็จแล้ว ก็จะติดตั้งให้นะคะ มันก็จะนี่ ก็จะมีชื่อบอร์ดลงมาอย่างนี้ อันนี้เอาไว้ครั้งหน้านะคะ เดี๋ยวเราจะมาต่อบอร์ดของเราเพื่อใช้ นี่ แล้วก็จะเขียน Code เห็นไหมคะ จากเดิมโค้ดไม่มีอะไรนี่ มีอยู่ 10 บรรทัดนี่ จะมีการเขียเข้าไปให้น้องนะคะ แล้วเราจะมาลอง Run ดูว่า ถ้าต่อแล้วนี่ สังเกต ถ้าบอร์ดติด ไฟจะติดนะคะ เอาไว้สัปดาห์หน้านะคะ เด็ก ๆ จะต้องไปค้นก่อน ว่าอุปกรณ์แต่ละตัวนี่ ตัวที่เราจะใช้สัปดาห์หน้ามี 2 ตัวนี้ ไอ้สายสีฟ้า ๆ กับ M… NodeMCU 2 ตัวนี้นะคะ เพื่อต่อบอร์ดติดตั้งใช้ 2 ตัวนี้ก่อน เพราะฉะนั้น ไปค้นมาก่อนมันใช้ทำอะไร แล้วก็… แล้วก็ค้นเพิ่มอีกอันหนึ่ง ก็คือ Arduino IDE ใช้ทำอะไรนะคะ มีหน้าที่ทำอะไร โอเคไหมคะ ให้ค้นว่าไอ้ตัวนี้ ซอฟต์แวร์ตัวนี้นี่ มีหน้าที่ใช้ทำอะไรและใช้ภาษาอะไรเขียน ให้รู้ไปนะคะ จะได้รู้นี่ ตัวนี้คือภาษาอะไรด้วยนะคะ Arduino IDE นะคะ โอเคค่ะ เดี๋ยววันนี้เราจะพอแค่นี้ก่อนนะคะ ให้เด็ก ๆ เวลาที่เหลือคือให้เด็ก ๆ นั่งค้นข้อมูลอุปกรณ์แล้วทำส่งไว้ท้ายชั่วโมง โอเคนะคะ เดี๋ยวจะทำ Classroom ไว้ให้ เดี๋ยวเด็ก ๆ เข้า Classroom เดี๋ยวเปิด Classroom ให้ก่อน เสียงไมค์ อย่างนั้นขอบคุณพี่ล่ามนะคะ ที่มาล่ามให้นะคะ เดี๋ยวให้เด็ก ๆ นั่งทำการบ้านค่ะ ขอบคุณค่ะ หัวใจจะวายกับเสียงไมค์นี่ล่ะ</w:t>
      </w:r>
    </w:p>
    <w:p>
      <w:pPr>
        <w:pStyle w:val="BodyText"/>
      </w:pPr>
      <w:r>
        <w:t xml:space="preserve">[สิ้นสุดการถอดความ]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อินเทอร์เน็ตประสานสรรพสิ่ง (บ่าย) 201166</dc:title>
  <dc:creator/>
  <cp:keywords/>
  <dcterms:created xsi:type="dcterms:W3CDTF">2024-01-04T02:46:57Z</dcterms:created>
  <dcterms:modified xsi:type="dcterms:W3CDTF">2024-01-04T02: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0 พฤษจิกายน 2566 เวลา 13.00 น.</vt:lpwstr>
  </property>
  <property fmtid="{D5CDD505-2E9C-101B-9397-08002B2CF9AE}" pid="3" name="subtitle">
    <vt:lpwstr/>
  </property>
</Properties>
</file>